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F40283" w14:textId="1224CA6E" w:rsidR="00DC76E4" w:rsidRPr="00DC76E4" w:rsidRDefault="00DC76E4" w:rsidP="00DC76E4">
      <w:pPr>
        <w:rPr>
          <w:rFonts w:ascii="Arial" w:hAnsi="Arial" w:cs="Arial"/>
          <w:noProof/>
        </w:rPr>
      </w:pPr>
      <w:r w:rsidRPr="00DC76E4">
        <w:rPr>
          <w:rFonts w:ascii="Arial" w:hAnsi="Arial" w:cs="Arial"/>
          <w:noProof/>
        </w:rPr>
        <w:t xml:space="preserve">Supplemental table </w:t>
      </w:r>
      <w:r>
        <w:rPr>
          <w:rFonts w:ascii="Arial" w:hAnsi="Arial" w:cs="Arial"/>
          <w:noProof/>
        </w:rPr>
        <w:t xml:space="preserve">1. </w:t>
      </w:r>
      <w:r w:rsidRPr="00DC76E4">
        <w:rPr>
          <w:rFonts w:ascii="Arial" w:hAnsi="Arial" w:cs="Arial"/>
        </w:rPr>
        <w:t>Domain raw read counts</w:t>
      </w:r>
    </w:p>
    <w:tbl>
      <w:tblPr>
        <w:tblStyle w:val="Table"/>
        <w:tblW w:w="0" w:type="pct"/>
        <w:tblInd w:w="0" w:type="dxa"/>
        <w:tblLook w:val="07E0" w:firstRow="1" w:lastRow="1" w:firstColumn="1" w:lastColumn="1" w:noHBand="1" w:noVBand="1"/>
        <w:tblCaption w:val="Domain raw read counts"/>
      </w:tblPr>
      <w:tblGrid>
        <w:gridCol w:w="1463"/>
        <w:gridCol w:w="2015"/>
        <w:gridCol w:w="2015"/>
        <w:gridCol w:w="2076"/>
        <w:gridCol w:w="926"/>
      </w:tblGrid>
      <w:tr w:rsidR="00DC76E4" w:rsidRPr="00DC76E4" w14:paraId="324BC67C" w14:textId="77777777" w:rsidTr="00DC76E4">
        <w:trPr>
          <w:trHeight w:val="432"/>
        </w:trPr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751142B0" w14:textId="77777777" w:rsidR="00DC76E4" w:rsidRPr="00DC76E4" w:rsidRDefault="00DC76E4" w:rsidP="00571B6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323857BE" w14:textId="77777777" w:rsidR="00DC76E4" w:rsidRPr="00DC76E4" w:rsidRDefault="00DC76E4" w:rsidP="00571B6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AA (N=1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368AECF7" w14:textId="77777777" w:rsidR="00DC76E4" w:rsidRPr="00DC76E4" w:rsidRDefault="00DC76E4" w:rsidP="00571B6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AS (N=1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0AB18A83" w14:textId="77777777" w:rsidR="00DC76E4" w:rsidRPr="00DC76E4" w:rsidRDefault="00DC76E4" w:rsidP="00571B6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Difference (N=1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581B81B4" w14:textId="77777777" w:rsidR="00DC76E4" w:rsidRPr="00DC76E4" w:rsidRDefault="00DC76E4" w:rsidP="00571B6A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p value</w:t>
            </w:r>
          </w:p>
        </w:tc>
      </w:tr>
      <w:tr w:rsidR="00DC76E4" w:rsidRPr="00DC76E4" w14:paraId="72211BE1" w14:textId="77777777" w:rsidTr="00DC76E4">
        <w:trPr>
          <w:trHeight w:val="432"/>
        </w:trPr>
        <w:tc>
          <w:tcPr>
            <w:tcW w:w="0" w:type="auto"/>
            <w:hideMark/>
          </w:tcPr>
          <w:p w14:paraId="200A52B3" w14:textId="77777777" w:rsidR="00DC76E4" w:rsidRPr="00DC76E4" w:rsidRDefault="00DC76E4" w:rsidP="00571B6A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b/>
                <w:sz w:val="22"/>
                <w:szCs w:val="22"/>
              </w:rPr>
              <w:t>CIDRα1.2-7</w:t>
            </w:r>
          </w:p>
        </w:tc>
        <w:tc>
          <w:tcPr>
            <w:tcW w:w="0" w:type="auto"/>
          </w:tcPr>
          <w:p w14:paraId="471353BA" w14:textId="77777777" w:rsidR="00DC76E4" w:rsidRPr="00DC76E4" w:rsidRDefault="00DC76E4" w:rsidP="00571B6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B7FD0F9" w14:textId="77777777" w:rsidR="00DC76E4" w:rsidRPr="00DC76E4" w:rsidRDefault="00DC76E4" w:rsidP="00571B6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180C876" w14:textId="77777777" w:rsidR="00DC76E4" w:rsidRPr="00DC76E4" w:rsidRDefault="00DC76E4" w:rsidP="00571B6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hideMark/>
          </w:tcPr>
          <w:p w14:paraId="44970ED7" w14:textId="77777777" w:rsidR="00DC76E4" w:rsidRPr="00DC76E4" w:rsidRDefault="00DC76E4" w:rsidP="00571B6A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0.159</w:t>
            </w:r>
            <w:r w:rsidRPr="00DC76E4">
              <w:rPr>
                <w:rFonts w:ascii="Arial" w:hAnsi="Arial" w:cs="Arial"/>
                <w:sz w:val="22"/>
                <w:szCs w:val="22"/>
                <w:vertAlign w:val="superscript"/>
              </w:rPr>
              <w:t>1</w:t>
            </w:r>
          </w:p>
        </w:tc>
      </w:tr>
      <w:tr w:rsidR="00DC76E4" w:rsidRPr="00DC76E4" w14:paraId="47DDB1B6" w14:textId="77777777" w:rsidTr="00DC76E4">
        <w:trPr>
          <w:trHeight w:val="432"/>
        </w:trPr>
        <w:tc>
          <w:tcPr>
            <w:tcW w:w="0" w:type="auto"/>
            <w:hideMark/>
          </w:tcPr>
          <w:p w14:paraId="7B3780DE" w14:textId="77777777" w:rsidR="00DC76E4" w:rsidRPr="00DC76E4" w:rsidRDefault="00DC76E4" w:rsidP="00571B6A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  <w:hideMark/>
          </w:tcPr>
          <w:p w14:paraId="1B57C7DA" w14:textId="77777777" w:rsidR="00DC76E4" w:rsidRPr="00DC76E4" w:rsidRDefault="00DC76E4" w:rsidP="00571B6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538.3 (626.6)</w:t>
            </w:r>
          </w:p>
        </w:tc>
        <w:tc>
          <w:tcPr>
            <w:tcW w:w="0" w:type="auto"/>
            <w:hideMark/>
          </w:tcPr>
          <w:p w14:paraId="119AABC6" w14:textId="77777777" w:rsidR="00DC76E4" w:rsidRPr="00DC76E4" w:rsidRDefault="00DC76E4" w:rsidP="00571B6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956.8 (1039.3)</w:t>
            </w:r>
          </w:p>
        </w:tc>
        <w:tc>
          <w:tcPr>
            <w:tcW w:w="0" w:type="auto"/>
            <w:hideMark/>
          </w:tcPr>
          <w:p w14:paraId="75BC7988" w14:textId="77777777" w:rsidR="00DC76E4" w:rsidRPr="00DC76E4" w:rsidRDefault="00DC76E4" w:rsidP="00571B6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418.5 (1093.5)</w:t>
            </w:r>
          </w:p>
        </w:tc>
        <w:tc>
          <w:tcPr>
            <w:tcW w:w="0" w:type="auto"/>
          </w:tcPr>
          <w:p w14:paraId="5A8F55DC" w14:textId="77777777" w:rsidR="00DC76E4" w:rsidRPr="00DC76E4" w:rsidRDefault="00DC76E4" w:rsidP="00571B6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C76E4" w:rsidRPr="00DC76E4" w14:paraId="59E46B20" w14:textId="77777777" w:rsidTr="00DC76E4">
        <w:trPr>
          <w:trHeight w:val="432"/>
        </w:trPr>
        <w:tc>
          <w:tcPr>
            <w:tcW w:w="0" w:type="auto"/>
            <w:hideMark/>
          </w:tcPr>
          <w:p w14:paraId="1EF77653" w14:textId="77777777" w:rsidR="00DC76E4" w:rsidRPr="00DC76E4" w:rsidRDefault="00DC76E4" w:rsidP="00571B6A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   Range</w:t>
            </w:r>
          </w:p>
        </w:tc>
        <w:tc>
          <w:tcPr>
            <w:tcW w:w="0" w:type="auto"/>
            <w:hideMark/>
          </w:tcPr>
          <w:p w14:paraId="16831483" w14:textId="77777777" w:rsidR="00DC76E4" w:rsidRPr="00DC76E4" w:rsidRDefault="00DC76E4" w:rsidP="00571B6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21.0 - 2574.1</w:t>
            </w:r>
          </w:p>
        </w:tc>
        <w:tc>
          <w:tcPr>
            <w:tcW w:w="0" w:type="auto"/>
            <w:hideMark/>
          </w:tcPr>
          <w:p w14:paraId="3DB6AE92" w14:textId="77777777" w:rsidR="00DC76E4" w:rsidRPr="00DC76E4" w:rsidRDefault="00DC76E4" w:rsidP="00571B6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48.0 - 3813.0</w:t>
            </w:r>
          </w:p>
        </w:tc>
        <w:tc>
          <w:tcPr>
            <w:tcW w:w="0" w:type="auto"/>
            <w:hideMark/>
          </w:tcPr>
          <w:p w14:paraId="2453EDBC" w14:textId="77777777" w:rsidR="00DC76E4" w:rsidRPr="00DC76E4" w:rsidRDefault="00DC76E4" w:rsidP="00571B6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-1214.9 - 3662.0</w:t>
            </w:r>
          </w:p>
        </w:tc>
        <w:tc>
          <w:tcPr>
            <w:tcW w:w="0" w:type="auto"/>
          </w:tcPr>
          <w:p w14:paraId="42D3FED8" w14:textId="77777777" w:rsidR="00DC76E4" w:rsidRPr="00DC76E4" w:rsidRDefault="00DC76E4" w:rsidP="00571B6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C76E4" w:rsidRPr="00DC76E4" w14:paraId="180E666C" w14:textId="77777777" w:rsidTr="00DC76E4">
        <w:trPr>
          <w:trHeight w:val="432"/>
        </w:trPr>
        <w:tc>
          <w:tcPr>
            <w:tcW w:w="0" w:type="auto"/>
            <w:hideMark/>
          </w:tcPr>
          <w:p w14:paraId="2AEE8F7B" w14:textId="77777777" w:rsidR="00DC76E4" w:rsidRPr="00DC76E4" w:rsidRDefault="00DC76E4" w:rsidP="00571B6A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b/>
                <w:sz w:val="22"/>
                <w:szCs w:val="22"/>
              </w:rPr>
              <w:t>CIDRα1.1/8</w:t>
            </w:r>
          </w:p>
        </w:tc>
        <w:tc>
          <w:tcPr>
            <w:tcW w:w="0" w:type="auto"/>
          </w:tcPr>
          <w:p w14:paraId="1D0327E5" w14:textId="77777777" w:rsidR="00DC76E4" w:rsidRPr="00DC76E4" w:rsidRDefault="00DC76E4" w:rsidP="00571B6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D1E373D" w14:textId="77777777" w:rsidR="00DC76E4" w:rsidRPr="00DC76E4" w:rsidRDefault="00DC76E4" w:rsidP="00571B6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B39D7BC" w14:textId="77777777" w:rsidR="00DC76E4" w:rsidRPr="00DC76E4" w:rsidRDefault="00DC76E4" w:rsidP="00571B6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hideMark/>
          </w:tcPr>
          <w:p w14:paraId="65160017" w14:textId="77777777" w:rsidR="00DC76E4" w:rsidRPr="00DC76E4" w:rsidRDefault="00DC76E4" w:rsidP="00571B6A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1.000</w:t>
            </w:r>
            <w:r w:rsidRPr="00DC76E4">
              <w:rPr>
                <w:rFonts w:ascii="Arial" w:hAnsi="Arial" w:cs="Arial"/>
                <w:sz w:val="22"/>
                <w:szCs w:val="22"/>
                <w:vertAlign w:val="superscript"/>
              </w:rPr>
              <w:t>1</w:t>
            </w:r>
          </w:p>
        </w:tc>
      </w:tr>
      <w:tr w:rsidR="00DC76E4" w:rsidRPr="00DC76E4" w14:paraId="5AC61F64" w14:textId="77777777" w:rsidTr="00DC76E4">
        <w:trPr>
          <w:trHeight w:val="432"/>
        </w:trPr>
        <w:tc>
          <w:tcPr>
            <w:tcW w:w="0" w:type="auto"/>
            <w:hideMark/>
          </w:tcPr>
          <w:p w14:paraId="7B7BFE92" w14:textId="77777777" w:rsidR="00DC76E4" w:rsidRPr="00DC76E4" w:rsidRDefault="00DC76E4" w:rsidP="00571B6A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  <w:hideMark/>
          </w:tcPr>
          <w:p w14:paraId="5EE20FDD" w14:textId="77777777" w:rsidR="00DC76E4" w:rsidRPr="00DC76E4" w:rsidRDefault="00DC76E4" w:rsidP="00571B6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695.9 (1165.2)</w:t>
            </w:r>
          </w:p>
        </w:tc>
        <w:tc>
          <w:tcPr>
            <w:tcW w:w="0" w:type="auto"/>
            <w:hideMark/>
          </w:tcPr>
          <w:p w14:paraId="21876F9F" w14:textId="77777777" w:rsidR="00DC76E4" w:rsidRPr="00DC76E4" w:rsidRDefault="00DC76E4" w:rsidP="00571B6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725.6 (951.1)</w:t>
            </w:r>
          </w:p>
        </w:tc>
        <w:tc>
          <w:tcPr>
            <w:tcW w:w="0" w:type="auto"/>
            <w:hideMark/>
          </w:tcPr>
          <w:p w14:paraId="63D1F489" w14:textId="77777777" w:rsidR="00DC76E4" w:rsidRPr="00DC76E4" w:rsidRDefault="00DC76E4" w:rsidP="00571B6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29.8 (1045.6)</w:t>
            </w:r>
          </w:p>
        </w:tc>
        <w:tc>
          <w:tcPr>
            <w:tcW w:w="0" w:type="auto"/>
          </w:tcPr>
          <w:p w14:paraId="089F1A71" w14:textId="77777777" w:rsidR="00DC76E4" w:rsidRPr="00DC76E4" w:rsidRDefault="00DC76E4" w:rsidP="00571B6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C76E4" w:rsidRPr="00DC76E4" w14:paraId="755AEFF8" w14:textId="77777777" w:rsidTr="00DC76E4">
        <w:trPr>
          <w:trHeight w:val="432"/>
        </w:trPr>
        <w:tc>
          <w:tcPr>
            <w:tcW w:w="0" w:type="auto"/>
            <w:hideMark/>
          </w:tcPr>
          <w:p w14:paraId="7DAF1DF6" w14:textId="77777777" w:rsidR="00DC76E4" w:rsidRPr="00DC76E4" w:rsidRDefault="00DC76E4" w:rsidP="00571B6A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   Range</w:t>
            </w:r>
          </w:p>
        </w:tc>
        <w:tc>
          <w:tcPr>
            <w:tcW w:w="0" w:type="auto"/>
            <w:hideMark/>
          </w:tcPr>
          <w:p w14:paraId="421D5004" w14:textId="77777777" w:rsidR="00DC76E4" w:rsidRPr="00DC76E4" w:rsidRDefault="00DC76E4" w:rsidP="00571B6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0.0 - 4247.7</w:t>
            </w:r>
          </w:p>
        </w:tc>
        <w:tc>
          <w:tcPr>
            <w:tcW w:w="0" w:type="auto"/>
            <w:hideMark/>
          </w:tcPr>
          <w:p w14:paraId="799387C9" w14:textId="77777777" w:rsidR="00DC76E4" w:rsidRPr="00DC76E4" w:rsidRDefault="00DC76E4" w:rsidP="00571B6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3.0 - 2953.0</w:t>
            </w:r>
          </w:p>
        </w:tc>
        <w:tc>
          <w:tcPr>
            <w:tcW w:w="0" w:type="auto"/>
            <w:hideMark/>
          </w:tcPr>
          <w:p w14:paraId="2BCD1E29" w14:textId="77777777" w:rsidR="00DC76E4" w:rsidRPr="00DC76E4" w:rsidRDefault="00DC76E4" w:rsidP="00571B6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-1514.0 - 2544.0</w:t>
            </w:r>
          </w:p>
        </w:tc>
        <w:tc>
          <w:tcPr>
            <w:tcW w:w="0" w:type="auto"/>
          </w:tcPr>
          <w:p w14:paraId="770AD359" w14:textId="77777777" w:rsidR="00DC76E4" w:rsidRPr="00DC76E4" w:rsidRDefault="00DC76E4" w:rsidP="00571B6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C76E4" w:rsidRPr="00DC76E4" w14:paraId="05A39BDA" w14:textId="77777777" w:rsidTr="00DC76E4">
        <w:trPr>
          <w:trHeight w:val="432"/>
        </w:trPr>
        <w:tc>
          <w:tcPr>
            <w:tcW w:w="0" w:type="auto"/>
            <w:hideMark/>
          </w:tcPr>
          <w:p w14:paraId="3CB4FA00" w14:textId="77777777" w:rsidR="00DC76E4" w:rsidRPr="00DC76E4" w:rsidRDefault="00DC76E4" w:rsidP="00571B6A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b/>
                <w:sz w:val="22"/>
                <w:szCs w:val="22"/>
              </w:rPr>
              <w:t>CIDRα2-6</w:t>
            </w:r>
          </w:p>
        </w:tc>
        <w:tc>
          <w:tcPr>
            <w:tcW w:w="0" w:type="auto"/>
          </w:tcPr>
          <w:p w14:paraId="05E7A40D" w14:textId="77777777" w:rsidR="00DC76E4" w:rsidRPr="00DC76E4" w:rsidRDefault="00DC76E4" w:rsidP="00571B6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28D363B" w14:textId="77777777" w:rsidR="00DC76E4" w:rsidRPr="00DC76E4" w:rsidRDefault="00DC76E4" w:rsidP="00571B6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E662F0E" w14:textId="77777777" w:rsidR="00DC76E4" w:rsidRPr="00DC76E4" w:rsidRDefault="00DC76E4" w:rsidP="00571B6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hideMark/>
          </w:tcPr>
          <w:p w14:paraId="5127F9B6" w14:textId="77777777" w:rsidR="00DC76E4" w:rsidRPr="00DC76E4" w:rsidRDefault="00DC76E4" w:rsidP="00571B6A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0.860</w:t>
            </w:r>
            <w:r w:rsidRPr="00DC76E4">
              <w:rPr>
                <w:rFonts w:ascii="Arial" w:hAnsi="Arial" w:cs="Arial"/>
                <w:sz w:val="22"/>
                <w:szCs w:val="22"/>
                <w:vertAlign w:val="superscript"/>
              </w:rPr>
              <w:t>1</w:t>
            </w:r>
          </w:p>
        </w:tc>
      </w:tr>
      <w:tr w:rsidR="00DC76E4" w:rsidRPr="00DC76E4" w14:paraId="7FDE02A8" w14:textId="77777777" w:rsidTr="00DC76E4">
        <w:trPr>
          <w:trHeight w:val="432"/>
        </w:trPr>
        <w:tc>
          <w:tcPr>
            <w:tcW w:w="0" w:type="auto"/>
            <w:hideMark/>
          </w:tcPr>
          <w:p w14:paraId="709EC0C6" w14:textId="77777777" w:rsidR="00DC76E4" w:rsidRPr="00DC76E4" w:rsidRDefault="00DC76E4" w:rsidP="00571B6A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  <w:hideMark/>
          </w:tcPr>
          <w:p w14:paraId="1556702E" w14:textId="77777777" w:rsidR="00DC76E4" w:rsidRPr="00DC76E4" w:rsidRDefault="00DC76E4" w:rsidP="00571B6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11990.4 (12003.3)</w:t>
            </w:r>
          </w:p>
        </w:tc>
        <w:tc>
          <w:tcPr>
            <w:tcW w:w="0" w:type="auto"/>
            <w:hideMark/>
          </w:tcPr>
          <w:p w14:paraId="301A5F1E" w14:textId="77777777" w:rsidR="00DC76E4" w:rsidRPr="00DC76E4" w:rsidRDefault="00DC76E4" w:rsidP="00571B6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14889.4 (22763.7)</w:t>
            </w:r>
          </w:p>
        </w:tc>
        <w:tc>
          <w:tcPr>
            <w:tcW w:w="0" w:type="auto"/>
            <w:hideMark/>
          </w:tcPr>
          <w:p w14:paraId="7EBFC388" w14:textId="77777777" w:rsidR="00DC76E4" w:rsidRPr="00DC76E4" w:rsidRDefault="00DC76E4" w:rsidP="00571B6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2899.0 (21738.4)</w:t>
            </w:r>
          </w:p>
        </w:tc>
        <w:tc>
          <w:tcPr>
            <w:tcW w:w="0" w:type="auto"/>
          </w:tcPr>
          <w:p w14:paraId="1DBD3D1B" w14:textId="77777777" w:rsidR="00DC76E4" w:rsidRPr="00DC76E4" w:rsidRDefault="00DC76E4" w:rsidP="00571B6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C76E4" w:rsidRPr="00DC76E4" w14:paraId="45A852CE" w14:textId="77777777" w:rsidTr="00DC76E4">
        <w:trPr>
          <w:trHeight w:val="432"/>
        </w:trPr>
        <w:tc>
          <w:tcPr>
            <w:tcW w:w="0" w:type="auto"/>
            <w:hideMark/>
          </w:tcPr>
          <w:p w14:paraId="0318DCAC" w14:textId="77777777" w:rsidR="00DC76E4" w:rsidRPr="00DC76E4" w:rsidRDefault="00DC76E4" w:rsidP="00571B6A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   Range</w:t>
            </w:r>
          </w:p>
        </w:tc>
        <w:tc>
          <w:tcPr>
            <w:tcW w:w="0" w:type="auto"/>
            <w:hideMark/>
          </w:tcPr>
          <w:p w14:paraId="6BD66CDA" w14:textId="77777777" w:rsidR="00DC76E4" w:rsidRPr="00DC76E4" w:rsidRDefault="00DC76E4" w:rsidP="00571B6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362.0 - 43100.3</w:t>
            </w:r>
          </w:p>
        </w:tc>
        <w:tc>
          <w:tcPr>
            <w:tcW w:w="0" w:type="auto"/>
            <w:hideMark/>
          </w:tcPr>
          <w:p w14:paraId="1C1AD425" w14:textId="77777777" w:rsidR="00DC76E4" w:rsidRPr="00DC76E4" w:rsidRDefault="00DC76E4" w:rsidP="00571B6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223.8 - 97672.0</w:t>
            </w:r>
          </w:p>
        </w:tc>
        <w:tc>
          <w:tcPr>
            <w:tcW w:w="0" w:type="auto"/>
            <w:hideMark/>
          </w:tcPr>
          <w:p w14:paraId="4C495E0A" w14:textId="77777777" w:rsidR="00DC76E4" w:rsidRPr="00DC76E4" w:rsidRDefault="00DC76E4" w:rsidP="00571B6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-30603.4 - 72202.0</w:t>
            </w:r>
          </w:p>
        </w:tc>
        <w:tc>
          <w:tcPr>
            <w:tcW w:w="0" w:type="auto"/>
          </w:tcPr>
          <w:p w14:paraId="35A9943A" w14:textId="77777777" w:rsidR="00DC76E4" w:rsidRPr="00DC76E4" w:rsidRDefault="00DC76E4" w:rsidP="00571B6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C76E4" w:rsidRPr="00DC76E4" w14:paraId="64A41508" w14:textId="77777777" w:rsidTr="00DC76E4">
        <w:trPr>
          <w:trHeight w:val="432"/>
        </w:trPr>
        <w:tc>
          <w:tcPr>
            <w:tcW w:w="0" w:type="auto"/>
            <w:hideMark/>
          </w:tcPr>
          <w:p w14:paraId="657D8B97" w14:textId="77777777" w:rsidR="00DC76E4" w:rsidRPr="00DC76E4" w:rsidRDefault="00DC76E4" w:rsidP="00571B6A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DC76E4">
              <w:rPr>
                <w:rFonts w:ascii="Arial" w:hAnsi="Arial" w:cs="Arial"/>
                <w:b/>
                <w:sz w:val="22"/>
                <w:szCs w:val="22"/>
              </w:rPr>
              <w:t>CIDRpam</w:t>
            </w:r>
            <w:proofErr w:type="spellEnd"/>
          </w:p>
        </w:tc>
        <w:tc>
          <w:tcPr>
            <w:tcW w:w="0" w:type="auto"/>
          </w:tcPr>
          <w:p w14:paraId="1C610922" w14:textId="77777777" w:rsidR="00DC76E4" w:rsidRPr="00DC76E4" w:rsidRDefault="00DC76E4" w:rsidP="00571B6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1A818B2" w14:textId="77777777" w:rsidR="00DC76E4" w:rsidRPr="00DC76E4" w:rsidRDefault="00DC76E4" w:rsidP="00571B6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8C8391C" w14:textId="77777777" w:rsidR="00DC76E4" w:rsidRPr="00DC76E4" w:rsidRDefault="00DC76E4" w:rsidP="00571B6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hideMark/>
          </w:tcPr>
          <w:p w14:paraId="7443B5D8" w14:textId="77777777" w:rsidR="00DC76E4" w:rsidRPr="00DC76E4" w:rsidRDefault="00DC76E4" w:rsidP="00571B6A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0.821</w:t>
            </w:r>
            <w:r w:rsidRPr="00DC76E4">
              <w:rPr>
                <w:rFonts w:ascii="Arial" w:hAnsi="Arial" w:cs="Arial"/>
                <w:sz w:val="22"/>
                <w:szCs w:val="22"/>
                <w:vertAlign w:val="superscript"/>
              </w:rPr>
              <w:t>1</w:t>
            </w:r>
          </w:p>
        </w:tc>
      </w:tr>
      <w:tr w:rsidR="00DC76E4" w:rsidRPr="00DC76E4" w14:paraId="60D58D04" w14:textId="77777777" w:rsidTr="00DC76E4">
        <w:trPr>
          <w:trHeight w:val="432"/>
        </w:trPr>
        <w:tc>
          <w:tcPr>
            <w:tcW w:w="0" w:type="auto"/>
            <w:hideMark/>
          </w:tcPr>
          <w:p w14:paraId="05C7AD99" w14:textId="77777777" w:rsidR="00DC76E4" w:rsidRPr="00DC76E4" w:rsidRDefault="00DC76E4" w:rsidP="00571B6A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  <w:hideMark/>
          </w:tcPr>
          <w:p w14:paraId="585B8A51" w14:textId="77777777" w:rsidR="00DC76E4" w:rsidRPr="00DC76E4" w:rsidRDefault="00DC76E4" w:rsidP="00571B6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664.7 (823.3)</w:t>
            </w:r>
          </w:p>
        </w:tc>
        <w:tc>
          <w:tcPr>
            <w:tcW w:w="0" w:type="auto"/>
            <w:hideMark/>
          </w:tcPr>
          <w:p w14:paraId="4AD6270F" w14:textId="77777777" w:rsidR="00DC76E4" w:rsidRPr="00DC76E4" w:rsidRDefault="00DC76E4" w:rsidP="00571B6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934.6 (1355.1)</w:t>
            </w:r>
          </w:p>
        </w:tc>
        <w:tc>
          <w:tcPr>
            <w:tcW w:w="0" w:type="auto"/>
            <w:hideMark/>
          </w:tcPr>
          <w:p w14:paraId="14A537EE" w14:textId="77777777" w:rsidR="00DC76E4" w:rsidRPr="00DC76E4" w:rsidRDefault="00DC76E4" w:rsidP="00571B6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269.8 (1283.2)</w:t>
            </w:r>
          </w:p>
        </w:tc>
        <w:tc>
          <w:tcPr>
            <w:tcW w:w="0" w:type="auto"/>
          </w:tcPr>
          <w:p w14:paraId="215F51E5" w14:textId="77777777" w:rsidR="00DC76E4" w:rsidRPr="00DC76E4" w:rsidRDefault="00DC76E4" w:rsidP="00571B6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C76E4" w:rsidRPr="00DC76E4" w14:paraId="620BAABA" w14:textId="77777777" w:rsidTr="00DC76E4">
        <w:trPr>
          <w:trHeight w:val="432"/>
        </w:trPr>
        <w:tc>
          <w:tcPr>
            <w:tcW w:w="0" w:type="auto"/>
            <w:hideMark/>
          </w:tcPr>
          <w:p w14:paraId="7B8FAF96" w14:textId="77777777" w:rsidR="00DC76E4" w:rsidRPr="00DC76E4" w:rsidRDefault="00DC76E4" w:rsidP="00571B6A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   Range</w:t>
            </w:r>
          </w:p>
        </w:tc>
        <w:tc>
          <w:tcPr>
            <w:tcW w:w="0" w:type="auto"/>
            <w:hideMark/>
          </w:tcPr>
          <w:p w14:paraId="5250053A" w14:textId="77777777" w:rsidR="00DC76E4" w:rsidRPr="00DC76E4" w:rsidRDefault="00DC76E4" w:rsidP="00571B6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21.0 - 2867.0</w:t>
            </w:r>
          </w:p>
        </w:tc>
        <w:tc>
          <w:tcPr>
            <w:tcW w:w="0" w:type="auto"/>
            <w:hideMark/>
          </w:tcPr>
          <w:p w14:paraId="62E56619" w14:textId="77777777" w:rsidR="00DC76E4" w:rsidRPr="00DC76E4" w:rsidRDefault="00DC76E4" w:rsidP="00571B6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2.0 - 4282.0</w:t>
            </w:r>
          </w:p>
        </w:tc>
        <w:tc>
          <w:tcPr>
            <w:tcW w:w="0" w:type="auto"/>
            <w:hideMark/>
          </w:tcPr>
          <w:p w14:paraId="158AB9BB" w14:textId="77777777" w:rsidR="00DC76E4" w:rsidRPr="00DC76E4" w:rsidRDefault="00DC76E4" w:rsidP="00571B6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-1573.0 - 3628.0</w:t>
            </w:r>
          </w:p>
        </w:tc>
        <w:tc>
          <w:tcPr>
            <w:tcW w:w="0" w:type="auto"/>
          </w:tcPr>
          <w:p w14:paraId="0603FCF3" w14:textId="77777777" w:rsidR="00DC76E4" w:rsidRPr="00DC76E4" w:rsidRDefault="00DC76E4" w:rsidP="00571B6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C76E4" w:rsidRPr="00DC76E4" w14:paraId="6B181844" w14:textId="77777777" w:rsidTr="00DC76E4">
        <w:trPr>
          <w:trHeight w:val="432"/>
        </w:trPr>
        <w:tc>
          <w:tcPr>
            <w:tcW w:w="0" w:type="auto"/>
            <w:hideMark/>
          </w:tcPr>
          <w:p w14:paraId="74A1811A" w14:textId="77777777" w:rsidR="00DC76E4" w:rsidRPr="00DC76E4" w:rsidRDefault="00DC76E4" w:rsidP="00571B6A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b/>
                <w:sz w:val="22"/>
                <w:szCs w:val="22"/>
              </w:rPr>
              <w:t>DBLα0</w:t>
            </w:r>
          </w:p>
        </w:tc>
        <w:tc>
          <w:tcPr>
            <w:tcW w:w="0" w:type="auto"/>
          </w:tcPr>
          <w:p w14:paraId="72E2B2FC" w14:textId="77777777" w:rsidR="00DC76E4" w:rsidRPr="00DC76E4" w:rsidRDefault="00DC76E4" w:rsidP="00571B6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DF96727" w14:textId="77777777" w:rsidR="00DC76E4" w:rsidRPr="00DC76E4" w:rsidRDefault="00DC76E4" w:rsidP="00571B6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3F73BE0" w14:textId="77777777" w:rsidR="00DC76E4" w:rsidRPr="00DC76E4" w:rsidRDefault="00DC76E4" w:rsidP="00571B6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hideMark/>
          </w:tcPr>
          <w:p w14:paraId="1EC0F232" w14:textId="77777777" w:rsidR="00DC76E4" w:rsidRPr="00DC76E4" w:rsidRDefault="00DC76E4" w:rsidP="00571B6A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0.940</w:t>
            </w:r>
            <w:r w:rsidRPr="00DC76E4">
              <w:rPr>
                <w:rFonts w:ascii="Arial" w:hAnsi="Arial" w:cs="Arial"/>
                <w:sz w:val="22"/>
                <w:szCs w:val="22"/>
                <w:vertAlign w:val="superscript"/>
              </w:rPr>
              <w:t>1</w:t>
            </w:r>
          </w:p>
        </w:tc>
      </w:tr>
      <w:tr w:rsidR="00DC76E4" w:rsidRPr="00DC76E4" w14:paraId="27D20BAE" w14:textId="77777777" w:rsidTr="00DC76E4">
        <w:trPr>
          <w:trHeight w:val="432"/>
        </w:trPr>
        <w:tc>
          <w:tcPr>
            <w:tcW w:w="0" w:type="auto"/>
            <w:hideMark/>
          </w:tcPr>
          <w:p w14:paraId="1667DA13" w14:textId="77777777" w:rsidR="00DC76E4" w:rsidRPr="00DC76E4" w:rsidRDefault="00DC76E4" w:rsidP="00571B6A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  <w:hideMark/>
          </w:tcPr>
          <w:p w14:paraId="2925B7A3" w14:textId="77777777" w:rsidR="00DC76E4" w:rsidRPr="00DC76E4" w:rsidRDefault="00DC76E4" w:rsidP="00571B6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26398.9 (28888.2)</w:t>
            </w:r>
          </w:p>
        </w:tc>
        <w:tc>
          <w:tcPr>
            <w:tcW w:w="0" w:type="auto"/>
            <w:hideMark/>
          </w:tcPr>
          <w:p w14:paraId="2702AC8D" w14:textId="77777777" w:rsidR="00DC76E4" w:rsidRPr="00DC76E4" w:rsidRDefault="00DC76E4" w:rsidP="00571B6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25003.7 (28821.7)</w:t>
            </w:r>
          </w:p>
        </w:tc>
        <w:tc>
          <w:tcPr>
            <w:tcW w:w="0" w:type="auto"/>
            <w:hideMark/>
          </w:tcPr>
          <w:p w14:paraId="2CA269E0" w14:textId="77777777" w:rsidR="00DC76E4" w:rsidRPr="00DC76E4" w:rsidRDefault="00DC76E4" w:rsidP="00571B6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-1395.2 (20725.3)</w:t>
            </w:r>
          </w:p>
        </w:tc>
        <w:tc>
          <w:tcPr>
            <w:tcW w:w="0" w:type="auto"/>
          </w:tcPr>
          <w:p w14:paraId="6DC4893E" w14:textId="77777777" w:rsidR="00DC76E4" w:rsidRPr="00DC76E4" w:rsidRDefault="00DC76E4" w:rsidP="00571B6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C76E4" w:rsidRPr="00DC76E4" w14:paraId="71C56BF9" w14:textId="77777777" w:rsidTr="00DC76E4">
        <w:trPr>
          <w:trHeight w:val="432"/>
        </w:trPr>
        <w:tc>
          <w:tcPr>
            <w:tcW w:w="0" w:type="auto"/>
            <w:hideMark/>
          </w:tcPr>
          <w:p w14:paraId="4016EB4D" w14:textId="77777777" w:rsidR="00DC76E4" w:rsidRPr="00DC76E4" w:rsidRDefault="00DC76E4" w:rsidP="00571B6A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   Range</w:t>
            </w:r>
          </w:p>
        </w:tc>
        <w:tc>
          <w:tcPr>
            <w:tcW w:w="0" w:type="auto"/>
            <w:hideMark/>
          </w:tcPr>
          <w:p w14:paraId="4A4DC1B0" w14:textId="77777777" w:rsidR="00DC76E4" w:rsidRPr="00DC76E4" w:rsidRDefault="00DC76E4" w:rsidP="00571B6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966.8 - 98659.1</w:t>
            </w:r>
          </w:p>
        </w:tc>
        <w:tc>
          <w:tcPr>
            <w:tcW w:w="0" w:type="auto"/>
            <w:hideMark/>
          </w:tcPr>
          <w:p w14:paraId="240C592D" w14:textId="77777777" w:rsidR="00DC76E4" w:rsidRPr="00DC76E4" w:rsidRDefault="00DC76E4" w:rsidP="00571B6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2743.9 - 124830.5</w:t>
            </w:r>
          </w:p>
        </w:tc>
        <w:tc>
          <w:tcPr>
            <w:tcW w:w="0" w:type="auto"/>
            <w:hideMark/>
          </w:tcPr>
          <w:p w14:paraId="08C5DDD4" w14:textId="77777777" w:rsidR="00DC76E4" w:rsidRPr="00DC76E4" w:rsidRDefault="00DC76E4" w:rsidP="00571B6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-57280.1 - 26171.3</w:t>
            </w:r>
          </w:p>
        </w:tc>
        <w:tc>
          <w:tcPr>
            <w:tcW w:w="0" w:type="auto"/>
          </w:tcPr>
          <w:p w14:paraId="29DBD69F" w14:textId="77777777" w:rsidR="00DC76E4" w:rsidRPr="00DC76E4" w:rsidRDefault="00DC76E4" w:rsidP="00571B6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C76E4" w:rsidRPr="00DC76E4" w14:paraId="3C92426D" w14:textId="77777777" w:rsidTr="00DC76E4">
        <w:trPr>
          <w:trHeight w:val="432"/>
        </w:trPr>
        <w:tc>
          <w:tcPr>
            <w:tcW w:w="0" w:type="auto"/>
            <w:hideMark/>
          </w:tcPr>
          <w:p w14:paraId="3DCC23F9" w14:textId="77777777" w:rsidR="00DC76E4" w:rsidRPr="00DC76E4" w:rsidRDefault="00DC76E4" w:rsidP="00571B6A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b/>
                <w:sz w:val="22"/>
                <w:szCs w:val="22"/>
              </w:rPr>
              <w:t>DBLα1</w:t>
            </w:r>
          </w:p>
        </w:tc>
        <w:tc>
          <w:tcPr>
            <w:tcW w:w="0" w:type="auto"/>
          </w:tcPr>
          <w:p w14:paraId="5B8CCC51" w14:textId="77777777" w:rsidR="00DC76E4" w:rsidRPr="00DC76E4" w:rsidRDefault="00DC76E4" w:rsidP="00571B6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387167E" w14:textId="77777777" w:rsidR="00DC76E4" w:rsidRPr="00DC76E4" w:rsidRDefault="00DC76E4" w:rsidP="00571B6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076BC29" w14:textId="77777777" w:rsidR="00DC76E4" w:rsidRPr="00DC76E4" w:rsidRDefault="00DC76E4" w:rsidP="00571B6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hideMark/>
          </w:tcPr>
          <w:p w14:paraId="561D494F" w14:textId="77777777" w:rsidR="00DC76E4" w:rsidRPr="00DC76E4" w:rsidRDefault="00DC76E4" w:rsidP="00571B6A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0.274</w:t>
            </w:r>
            <w:r w:rsidRPr="00DC76E4">
              <w:rPr>
                <w:rFonts w:ascii="Arial" w:hAnsi="Arial" w:cs="Arial"/>
                <w:sz w:val="22"/>
                <w:szCs w:val="22"/>
                <w:vertAlign w:val="superscript"/>
              </w:rPr>
              <w:t>1</w:t>
            </w:r>
          </w:p>
        </w:tc>
      </w:tr>
      <w:tr w:rsidR="00DC76E4" w:rsidRPr="00DC76E4" w14:paraId="5C3D7D4A" w14:textId="77777777" w:rsidTr="00DC76E4">
        <w:trPr>
          <w:trHeight w:val="432"/>
        </w:trPr>
        <w:tc>
          <w:tcPr>
            <w:tcW w:w="0" w:type="auto"/>
            <w:hideMark/>
          </w:tcPr>
          <w:p w14:paraId="520B2A8F" w14:textId="77777777" w:rsidR="00DC76E4" w:rsidRPr="00DC76E4" w:rsidRDefault="00DC76E4" w:rsidP="00571B6A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  <w:hideMark/>
          </w:tcPr>
          <w:p w14:paraId="116C9D6C" w14:textId="77777777" w:rsidR="00DC76E4" w:rsidRPr="00DC76E4" w:rsidRDefault="00DC76E4" w:rsidP="00571B6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2601.9 (2932.2)</w:t>
            </w:r>
          </w:p>
        </w:tc>
        <w:tc>
          <w:tcPr>
            <w:tcW w:w="0" w:type="auto"/>
            <w:hideMark/>
          </w:tcPr>
          <w:p w14:paraId="0EDFFA2D" w14:textId="77777777" w:rsidR="00DC76E4" w:rsidRPr="00DC76E4" w:rsidRDefault="00DC76E4" w:rsidP="00571B6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3675.1 (2796.9)</w:t>
            </w:r>
          </w:p>
        </w:tc>
        <w:tc>
          <w:tcPr>
            <w:tcW w:w="0" w:type="auto"/>
            <w:hideMark/>
          </w:tcPr>
          <w:p w14:paraId="418D3DD4" w14:textId="77777777" w:rsidR="00DC76E4" w:rsidRPr="00DC76E4" w:rsidRDefault="00DC76E4" w:rsidP="00571B6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1073.3 (4021.0)</w:t>
            </w:r>
          </w:p>
        </w:tc>
        <w:tc>
          <w:tcPr>
            <w:tcW w:w="0" w:type="auto"/>
          </w:tcPr>
          <w:p w14:paraId="6289D1AB" w14:textId="77777777" w:rsidR="00DC76E4" w:rsidRPr="00DC76E4" w:rsidRDefault="00DC76E4" w:rsidP="00571B6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C76E4" w:rsidRPr="00DC76E4" w14:paraId="5D6FA44C" w14:textId="77777777" w:rsidTr="00DC76E4">
        <w:trPr>
          <w:trHeight w:val="432"/>
        </w:trPr>
        <w:tc>
          <w:tcPr>
            <w:tcW w:w="0" w:type="auto"/>
            <w:hideMark/>
          </w:tcPr>
          <w:p w14:paraId="3DFC5680" w14:textId="77777777" w:rsidR="00DC76E4" w:rsidRPr="00DC76E4" w:rsidRDefault="00DC76E4" w:rsidP="00571B6A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   Range</w:t>
            </w:r>
          </w:p>
        </w:tc>
        <w:tc>
          <w:tcPr>
            <w:tcW w:w="0" w:type="auto"/>
            <w:hideMark/>
          </w:tcPr>
          <w:p w14:paraId="148F4571" w14:textId="77777777" w:rsidR="00DC76E4" w:rsidRPr="00DC76E4" w:rsidRDefault="00DC76E4" w:rsidP="00571B6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68.8 - 10835.7</w:t>
            </w:r>
          </w:p>
        </w:tc>
        <w:tc>
          <w:tcPr>
            <w:tcW w:w="0" w:type="auto"/>
            <w:hideMark/>
          </w:tcPr>
          <w:p w14:paraId="5767CAD4" w14:textId="77777777" w:rsidR="00DC76E4" w:rsidRPr="00DC76E4" w:rsidRDefault="00DC76E4" w:rsidP="00571B6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258.5 - 9257.9</w:t>
            </w:r>
          </w:p>
        </w:tc>
        <w:tc>
          <w:tcPr>
            <w:tcW w:w="0" w:type="auto"/>
            <w:hideMark/>
          </w:tcPr>
          <w:p w14:paraId="43DD0B7F" w14:textId="77777777" w:rsidR="00DC76E4" w:rsidRPr="00DC76E4" w:rsidRDefault="00DC76E4" w:rsidP="00571B6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-8950.6 - 6292.7</w:t>
            </w:r>
          </w:p>
        </w:tc>
        <w:tc>
          <w:tcPr>
            <w:tcW w:w="0" w:type="auto"/>
          </w:tcPr>
          <w:p w14:paraId="120ED0DF" w14:textId="77777777" w:rsidR="00DC76E4" w:rsidRPr="00DC76E4" w:rsidRDefault="00DC76E4" w:rsidP="00571B6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C76E4" w:rsidRPr="00DC76E4" w14:paraId="696B8D72" w14:textId="77777777" w:rsidTr="00DC76E4">
        <w:trPr>
          <w:trHeight w:val="432"/>
        </w:trPr>
        <w:tc>
          <w:tcPr>
            <w:tcW w:w="0" w:type="auto"/>
            <w:hideMark/>
          </w:tcPr>
          <w:p w14:paraId="1EFED4AC" w14:textId="77777777" w:rsidR="00DC76E4" w:rsidRPr="00DC76E4" w:rsidRDefault="00DC76E4" w:rsidP="00571B6A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b/>
                <w:sz w:val="22"/>
                <w:szCs w:val="22"/>
              </w:rPr>
              <w:t>DBLα2</w:t>
            </w:r>
          </w:p>
        </w:tc>
        <w:tc>
          <w:tcPr>
            <w:tcW w:w="0" w:type="auto"/>
          </w:tcPr>
          <w:p w14:paraId="313194E4" w14:textId="77777777" w:rsidR="00DC76E4" w:rsidRPr="00DC76E4" w:rsidRDefault="00DC76E4" w:rsidP="00571B6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629B077" w14:textId="77777777" w:rsidR="00DC76E4" w:rsidRPr="00DC76E4" w:rsidRDefault="00DC76E4" w:rsidP="00571B6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863A391" w14:textId="77777777" w:rsidR="00DC76E4" w:rsidRPr="00DC76E4" w:rsidRDefault="00DC76E4" w:rsidP="00571B6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hideMark/>
          </w:tcPr>
          <w:p w14:paraId="4186BF74" w14:textId="77777777" w:rsidR="00DC76E4" w:rsidRPr="00DC76E4" w:rsidRDefault="00DC76E4" w:rsidP="00571B6A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0.433</w:t>
            </w:r>
            <w:r w:rsidRPr="00DC76E4">
              <w:rPr>
                <w:rFonts w:ascii="Arial" w:hAnsi="Arial" w:cs="Arial"/>
                <w:sz w:val="22"/>
                <w:szCs w:val="22"/>
                <w:vertAlign w:val="superscript"/>
              </w:rPr>
              <w:t>1</w:t>
            </w:r>
          </w:p>
        </w:tc>
      </w:tr>
      <w:tr w:rsidR="00DC76E4" w:rsidRPr="00DC76E4" w14:paraId="03F0DA9E" w14:textId="77777777" w:rsidTr="00DC76E4">
        <w:trPr>
          <w:trHeight w:val="432"/>
        </w:trPr>
        <w:tc>
          <w:tcPr>
            <w:tcW w:w="0" w:type="auto"/>
            <w:hideMark/>
          </w:tcPr>
          <w:p w14:paraId="5E1E331E" w14:textId="77777777" w:rsidR="00DC76E4" w:rsidRPr="00DC76E4" w:rsidRDefault="00DC76E4" w:rsidP="00571B6A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  <w:hideMark/>
          </w:tcPr>
          <w:p w14:paraId="479BE488" w14:textId="77777777" w:rsidR="00DC76E4" w:rsidRPr="00DC76E4" w:rsidRDefault="00DC76E4" w:rsidP="00571B6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795.7 (977.1)</w:t>
            </w:r>
          </w:p>
        </w:tc>
        <w:tc>
          <w:tcPr>
            <w:tcW w:w="0" w:type="auto"/>
            <w:hideMark/>
          </w:tcPr>
          <w:p w14:paraId="429B1F0E" w14:textId="77777777" w:rsidR="00DC76E4" w:rsidRPr="00DC76E4" w:rsidRDefault="00DC76E4" w:rsidP="00571B6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851.6 (765.8)</w:t>
            </w:r>
          </w:p>
        </w:tc>
        <w:tc>
          <w:tcPr>
            <w:tcW w:w="0" w:type="auto"/>
            <w:hideMark/>
          </w:tcPr>
          <w:p w14:paraId="54033A45" w14:textId="77777777" w:rsidR="00DC76E4" w:rsidRPr="00DC76E4" w:rsidRDefault="00DC76E4" w:rsidP="00571B6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55.9 (768.7)</w:t>
            </w:r>
          </w:p>
        </w:tc>
        <w:tc>
          <w:tcPr>
            <w:tcW w:w="0" w:type="auto"/>
          </w:tcPr>
          <w:p w14:paraId="1ADF4F45" w14:textId="77777777" w:rsidR="00DC76E4" w:rsidRPr="00DC76E4" w:rsidRDefault="00DC76E4" w:rsidP="00571B6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C76E4" w:rsidRPr="00DC76E4" w14:paraId="7100B6BF" w14:textId="77777777" w:rsidTr="00DC76E4">
        <w:trPr>
          <w:trHeight w:val="432"/>
        </w:trPr>
        <w:tc>
          <w:tcPr>
            <w:tcW w:w="0" w:type="auto"/>
            <w:hideMark/>
          </w:tcPr>
          <w:p w14:paraId="49FF9CFD" w14:textId="77777777" w:rsidR="00DC76E4" w:rsidRPr="00DC76E4" w:rsidRDefault="00DC76E4" w:rsidP="00571B6A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   Range</w:t>
            </w:r>
          </w:p>
        </w:tc>
        <w:tc>
          <w:tcPr>
            <w:tcW w:w="0" w:type="auto"/>
            <w:hideMark/>
          </w:tcPr>
          <w:p w14:paraId="6E367B96" w14:textId="77777777" w:rsidR="00DC76E4" w:rsidRPr="00DC76E4" w:rsidRDefault="00DC76E4" w:rsidP="00571B6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17.7 - 2967.3</w:t>
            </w:r>
          </w:p>
        </w:tc>
        <w:tc>
          <w:tcPr>
            <w:tcW w:w="0" w:type="auto"/>
            <w:hideMark/>
          </w:tcPr>
          <w:p w14:paraId="3B3015FD" w14:textId="77777777" w:rsidR="00DC76E4" w:rsidRPr="00DC76E4" w:rsidRDefault="00DC76E4" w:rsidP="00571B6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79.6 - 2683.0</w:t>
            </w:r>
          </w:p>
        </w:tc>
        <w:tc>
          <w:tcPr>
            <w:tcW w:w="0" w:type="auto"/>
            <w:hideMark/>
          </w:tcPr>
          <w:p w14:paraId="3EC86559" w14:textId="77777777" w:rsidR="00DC76E4" w:rsidRPr="00DC76E4" w:rsidRDefault="00DC76E4" w:rsidP="00571B6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-2149.6 - 1087.1</w:t>
            </w:r>
          </w:p>
        </w:tc>
        <w:tc>
          <w:tcPr>
            <w:tcW w:w="0" w:type="auto"/>
          </w:tcPr>
          <w:p w14:paraId="28E4EA64" w14:textId="77777777" w:rsidR="00DC76E4" w:rsidRPr="00DC76E4" w:rsidRDefault="00DC76E4" w:rsidP="00571B6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C76E4" w:rsidRPr="00DC76E4" w14:paraId="08BB4F90" w14:textId="77777777" w:rsidTr="00DC76E4">
        <w:trPr>
          <w:trHeight w:val="432"/>
        </w:trPr>
        <w:tc>
          <w:tcPr>
            <w:tcW w:w="0" w:type="auto"/>
            <w:hideMark/>
          </w:tcPr>
          <w:p w14:paraId="436FB4F9" w14:textId="77777777" w:rsidR="00DC76E4" w:rsidRPr="00DC76E4" w:rsidRDefault="00DC76E4" w:rsidP="00571B6A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DC76E4">
              <w:rPr>
                <w:rFonts w:ascii="Arial" w:hAnsi="Arial" w:cs="Arial"/>
                <w:b/>
                <w:sz w:val="22"/>
                <w:szCs w:val="22"/>
              </w:rPr>
              <w:t>DBLpam</w:t>
            </w:r>
            <w:proofErr w:type="spellEnd"/>
          </w:p>
        </w:tc>
        <w:tc>
          <w:tcPr>
            <w:tcW w:w="0" w:type="auto"/>
          </w:tcPr>
          <w:p w14:paraId="2F7E8A67" w14:textId="77777777" w:rsidR="00DC76E4" w:rsidRPr="00DC76E4" w:rsidRDefault="00DC76E4" w:rsidP="00571B6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4905202" w14:textId="77777777" w:rsidR="00DC76E4" w:rsidRPr="00DC76E4" w:rsidRDefault="00DC76E4" w:rsidP="00571B6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FA6E03B" w14:textId="77777777" w:rsidR="00DC76E4" w:rsidRPr="00DC76E4" w:rsidRDefault="00DC76E4" w:rsidP="00571B6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hideMark/>
          </w:tcPr>
          <w:p w14:paraId="4FF5188A" w14:textId="77777777" w:rsidR="00DC76E4" w:rsidRPr="00DC76E4" w:rsidRDefault="00DC76E4" w:rsidP="00571B6A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0.464</w:t>
            </w:r>
            <w:r w:rsidRPr="00DC76E4">
              <w:rPr>
                <w:rFonts w:ascii="Arial" w:hAnsi="Arial" w:cs="Arial"/>
                <w:sz w:val="22"/>
                <w:szCs w:val="22"/>
                <w:vertAlign w:val="superscript"/>
              </w:rPr>
              <w:t>1</w:t>
            </w:r>
          </w:p>
        </w:tc>
      </w:tr>
      <w:tr w:rsidR="00DC76E4" w:rsidRPr="00DC76E4" w14:paraId="534FB7B0" w14:textId="77777777" w:rsidTr="00DC76E4">
        <w:trPr>
          <w:trHeight w:val="432"/>
        </w:trPr>
        <w:tc>
          <w:tcPr>
            <w:tcW w:w="0" w:type="auto"/>
            <w:hideMark/>
          </w:tcPr>
          <w:p w14:paraId="14E7EA3B" w14:textId="77777777" w:rsidR="00DC76E4" w:rsidRPr="00DC76E4" w:rsidRDefault="00DC76E4" w:rsidP="00571B6A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  <w:hideMark/>
          </w:tcPr>
          <w:p w14:paraId="2011A5A3" w14:textId="77777777" w:rsidR="00DC76E4" w:rsidRPr="00DC76E4" w:rsidRDefault="00DC76E4" w:rsidP="00571B6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912.6 (990.9)</w:t>
            </w:r>
          </w:p>
        </w:tc>
        <w:tc>
          <w:tcPr>
            <w:tcW w:w="0" w:type="auto"/>
            <w:hideMark/>
          </w:tcPr>
          <w:p w14:paraId="600C2DA3" w14:textId="77777777" w:rsidR="00DC76E4" w:rsidRPr="00DC76E4" w:rsidRDefault="00DC76E4" w:rsidP="00571B6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1524.9 (2239.5)</w:t>
            </w:r>
          </w:p>
        </w:tc>
        <w:tc>
          <w:tcPr>
            <w:tcW w:w="0" w:type="auto"/>
            <w:hideMark/>
          </w:tcPr>
          <w:p w14:paraId="4E3FB4BC" w14:textId="77777777" w:rsidR="00DC76E4" w:rsidRPr="00DC76E4" w:rsidRDefault="00DC76E4" w:rsidP="00571B6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612.3 (2135.2)</w:t>
            </w:r>
          </w:p>
        </w:tc>
        <w:tc>
          <w:tcPr>
            <w:tcW w:w="0" w:type="auto"/>
          </w:tcPr>
          <w:p w14:paraId="7D05670F" w14:textId="77777777" w:rsidR="00DC76E4" w:rsidRPr="00DC76E4" w:rsidRDefault="00DC76E4" w:rsidP="00571B6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C76E4" w:rsidRPr="00DC76E4" w14:paraId="36864056" w14:textId="77777777" w:rsidTr="00DC76E4">
        <w:trPr>
          <w:trHeight w:val="432"/>
        </w:trPr>
        <w:tc>
          <w:tcPr>
            <w:tcW w:w="0" w:type="auto"/>
            <w:hideMark/>
          </w:tcPr>
          <w:p w14:paraId="3446C3EA" w14:textId="77777777" w:rsidR="00DC76E4" w:rsidRPr="00DC76E4" w:rsidRDefault="00DC76E4" w:rsidP="00571B6A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   Range</w:t>
            </w:r>
          </w:p>
        </w:tc>
        <w:tc>
          <w:tcPr>
            <w:tcW w:w="0" w:type="auto"/>
            <w:hideMark/>
          </w:tcPr>
          <w:p w14:paraId="19D6ADD8" w14:textId="77777777" w:rsidR="00DC76E4" w:rsidRPr="00DC76E4" w:rsidRDefault="00DC76E4" w:rsidP="00571B6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35.0 - 3023.0</w:t>
            </w:r>
          </w:p>
        </w:tc>
        <w:tc>
          <w:tcPr>
            <w:tcW w:w="0" w:type="auto"/>
            <w:hideMark/>
          </w:tcPr>
          <w:p w14:paraId="5BD7F608" w14:textId="77777777" w:rsidR="00DC76E4" w:rsidRPr="00DC76E4" w:rsidRDefault="00DC76E4" w:rsidP="00571B6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8.0 - 8127.0</w:t>
            </w:r>
          </w:p>
        </w:tc>
        <w:tc>
          <w:tcPr>
            <w:tcW w:w="0" w:type="auto"/>
            <w:hideMark/>
          </w:tcPr>
          <w:p w14:paraId="07068473" w14:textId="77777777" w:rsidR="00DC76E4" w:rsidRPr="00DC76E4" w:rsidRDefault="00DC76E4" w:rsidP="00571B6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76E4">
              <w:rPr>
                <w:rFonts w:ascii="Arial" w:hAnsi="Arial" w:cs="Arial"/>
                <w:sz w:val="22"/>
                <w:szCs w:val="22"/>
              </w:rPr>
              <w:t>-2218.2 - 7096.0</w:t>
            </w:r>
          </w:p>
        </w:tc>
        <w:tc>
          <w:tcPr>
            <w:tcW w:w="0" w:type="auto"/>
          </w:tcPr>
          <w:p w14:paraId="2013E6B4" w14:textId="77777777" w:rsidR="00DC76E4" w:rsidRPr="00DC76E4" w:rsidRDefault="00DC76E4" w:rsidP="00571B6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75EFEE1" w14:textId="77777777" w:rsidR="00DC76E4" w:rsidRPr="00DC76E4" w:rsidRDefault="00DC76E4" w:rsidP="00DC76E4">
      <w:pPr>
        <w:pStyle w:val="Compact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DC76E4">
        <w:rPr>
          <w:rFonts w:ascii="Arial" w:hAnsi="Arial" w:cs="Arial"/>
          <w:sz w:val="22"/>
          <w:szCs w:val="22"/>
        </w:rPr>
        <w:t>Wilcoxon signed rank exact test</w:t>
      </w:r>
    </w:p>
    <w:p w14:paraId="7264DD32" w14:textId="77777777" w:rsidR="00DC76E4" w:rsidRPr="00DC76E4" w:rsidRDefault="00DC76E4" w:rsidP="00DC76E4">
      <w:pPr>
        <w:rPr>
          <w:rFonts w:ascii="Arial" w:hAnsi="Arial" w:cs="Arial"/>
          <w:noProof/>
          <w:sz w:val="20"/>
          <w:szCs w:val="20"/>
        </w:rPr>
      </w:pPr>
    </w:p>
    <w:p w14:paraId="243719F4" w14:textId="77777777" w:rsidR="00DC76E4" w:rsidRPr="00DC76E4" w:rsidRDefault="00DC76E4" w:rsidP="00DC76E4">
      <w:pPr>
        <w:rPr>
          <w:rFonts w:ascii="Arial" w:hAnsi="Arial" w:cs="Arial"/>
        </w:rPr>
      </w:pPr>
      <w:r w:rsidRPr="00DC76E4">
        <w:rPr>
          <w:rFonts w:ascii="Arial" w:hAnsi="Arial" w:cs="Arial"/>
          <w:noProof/>
        </w:rPr>
        <w:lastRenderedPageBreak/>
        <w:t>Summary of raw read counts for the N-terminal domain types by hemoglobin genotype. Difference in aggregated domain read counts was calculated for the matched pairs of HbAA and HbAS samples. Mean, Standard deviation (SD), and min-max range listed.</w:t>
      </w:r>
    </w:p>
    <w:p w14:paraId="34795B47" w14:textId="77777777" w:rsidR="00E66BC4" w:rsidRPr="00DC76E4" w:rsidRDefault="00E66BC4">
      <w:pPr>
        <w:rPr>
          <w:rFonts w:ascii="Arial" w:hAnsi="Arial" w:cs="Arial"/>
          <w:sz w:val="20"/>
          <w:szCs w:val="20"/>
        </w:rPr>
      </w:pPr>
    </w:p>
    <w:sectPr w:rsidR="00E66BC4" w:rsidRPr="00DC76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801A072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C76E4"/>
    <w:rsid w:val="00DC76E4"/>
    <w:rsid w:val="00E66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C201EB"/>
  <w15:chartTrackingRefBased/>
  <w15:docId w15:val="{E5355D0E-7E06-43A4-B059-FF5E44898E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76E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qFormat/>
    <w:rsid w:val="00DC76E4"/>
    <w:pPr>
      <w:spacing w:before="36" w:after="36" w:line="240" w:lineRule="auto"/>
    </w:pPr>
    <w:rPr>
      <w:sz w:val="24"/>
      <w:szCs w:val="24"/>
    </w:rPr>
  </w:style>
  <w:style w:type="paragraph" w:customStyle="1" w:styleId="TableCaption">
    <w:name w:val="Table Caption"/>
    <w:basedOn w:val="Caption"/>
    <w:rsid w:val="00DC76E4"/>
    <w:pPr>
      <w:keepNext/>
      <w:spacing w:after="120"/>
    </w:pPr>
    <w:rPr>
      <w:iCs w:val="0"/>
      <w:color w:val="auto"/>
      <w:sz w:val="24"/>
      <w:szCs w:val="24"/>
    </w:rPr>
  </w:style>
  <w:style w:type="table" w:customStyle="1" w:styleId="Table">
    <w:name w:val="Table"/>
    <w:semiHidden/>
    <w:qFormat/>
    <w:rsid w:val="00DC76E4"/>
    <w:pPr>
      <w:spacing w:after="200" w:line="240" w:lineRule="auto"/>
    </w:pPr>
    <w:rPr>
      <w:sz w:val="24"/>
      <w:szCs w:val="24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DC76E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C76E4"/>
  </w:style>
  <w:style w:type="paragraph" w:styleId="Caption">
    <w:name w:val="caption"/>
    <w:basedOn w:val="Normal"/>
    <w:next w:val="Normal"/>
    <w:uiPriority w:val="35"/>
    <w:semiHidden/>
    <w:unhideWhenUsed/>
    <w:qFormat/>
    <w:rsid w:val="00DC76E4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20</Words>
  <Characters>1258</Characters>
  <Application>Microsoft Office Word</Application>
  <DocSecurity>0</DocSecurity>
  <Lines>10</Lines>
  <Paragraphs>2</Paragraphs>
  <ScaleCrop>false</ScaleCrop>
  <Company/>
  <LinksUpToDate>false</LinksUpToDate>
  <CharactersWithSpaces>1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s Petersen</dc:creator>
  <cp:keywords/>
  <dc:description/>
  <cp:lastModifiedBy>Jens Petersen</cp:lastModifiedBy>
  <cp:revision>1</cp:revision>
  <dcterms:created xsi:type="dcterms:W3CDTF">2021-05-18T13:46:00Z</dcterms:created>
  <dcterms:modified xsi:type="dcterms:W3CDTF">2021-05-18T13:51:00Z</dcterms:modified>
</cp:coreProperties>
</file>